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92A6E" w14:textId="526332EC" w:rsidR="001955AD" w:rsidRDefault="001955AD" w:rsidP="001955AD">
      <w:pPr>
        <w:rPr>
          <w:b/>
          <w:bCs/>
        </w:rPr>
      </w:pPr>
      <w:r w:rsidRPr="001955AD">
        <w:rPr>
          <w:b/>
          <w:bCs/>
        </w:rPr>
        <w:t xml:space="preserve">Ispitivanje konstrukcija – vježbe </w:t>
      </w:r>
      <w:r w:rsidR="00016311">
        <w:rPr>
          <w:b/>
          <w:bCs/>
        </w:rPr>
        <w:t>8</w:t>
      </w:r>
      <w:r w:rsidRPr="001955AD">
        <w:rPr>
          <w:b/>
          <w:bCs/>
        </w:rPr>
        <w:t>.1</w:t>
      </w:r>
      <w:r w:rsidR="00016311">
        <w:rPr>
          <w:b/>
          <w:bCs/>
        </w:rPr>
        <w:t>2</w:t>
      </w:r>
      <w:r w:rsidRPr="001955AD">
        <w:rPr>
          <w:b/>
          <w:bCs/>
        </w:rPr>
        <w:t>.20</w:t>
      </w:r>
      <w:r w:rsidR="001F7D9A">
        <w:rPr>
          <w:b/>
          <w:bCs/>
        </w:rPr>
        <w:t>2</w:t>
      </w:r>
      <w:r w:rsidR="00016311">
        <w:rPr>
          <w:b/>
          <w:bCs/>
        </w:rPr>
        <w:t>3</w:t>
      </w:r>
      <w:r w:rsidRPr="001955AD">
        <w:rPr>
          <w:b/>
          <w:bCs/>
        </w:rPr>
        <w:t>.</w:t>
      </w:r>
    </w:p>
    <w:p w14:paraId="45493DC6" w14:textId="1FE44EB1" w:rsidR="001955AD" w:rsidRDefault="001F7D9A" w:rsidP="00EF005D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72CEFC7" wp14:editId="34D48F65">
                <wp:simplePos x="0" y="0"/>
                <wp:positionH relativeFrom="column">
                  <wp:posOffset>-2439360</wp:posOffset>
                </wp:positionH>
                <wp:positionV relativeFrom="paragraph">
                  <wp:posOffset>459360</wp:posOffset>
                </wp:positionV>
                <wp:extent cx="52920" cy="135000"/>
                <wp:effectExtent l="95250" t="76200" r="61595" b="9398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52920" cy="13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06E4A6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-194.95pt;margin-top:33.35pt;width:9.8pt;height:16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870A1A8" wp14:editId="31ED109E">
                <wp:simplePos x="0" y="0"/>
                <wp:positionH relativeFrom="column">
                  <wp:posOffset>-2272680</wp:posOffset>
                </wp:positionH>
                <wp:positionV relativeFrom="paragraph">
                  <wp:posOffset>519480</wp:posOffset>
                </wp:positionV>
                <wp:extent cx="38520" cy="23760"/>
                <wp:effectExtent l="76200" t="76200" r="76200" b="10985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852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595D1C" id="Ink 2" o:spid="_x0000_s1026" type="#_x0000_t75" style="position:absolute;margin-left:-181.8pt;margin-top:38.05pt;width:8.7pt;height: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">
                <v:imagedata r:id="rId8" o:title=""/>
              </v:shape>
            </w:pict>
          </mc:Fallback>
        </mc:AlternateContent>
      </w:r>
      <w:r w:rsidR="001955AD">
        <w:t xml:space="preserve">1.  </w:t>
      </w:r>
      <w:r w:rsidR="00E62F93">
        <w:t>Za</w:t>
      </w:r>
      <w:r w:rsidR="00016311">
        <w:t xml:space="preserve"> prethodno izrađen model mosta</w:t>
      </w:r>
      <w:r w:rsidR="00E62F93">
        <w:t xml:space="preserve"> potrebno je definirati proračunsko prometno </w:t>
      </w:r>
      <w:r w:rsidR="00016311">
        <w:t xml:space="preserve">opterećenje </w:t>
      </w:r>
      <w:r w:rsidR="00E62F93">
        <w:t>(EC)</w:t>
      </w:r>
      <w:r w:rsidR="00016311">
        <w:t>, probno opterećenje kamionima</w:t>
      </w:r>
      <w:r w:rsidR="00E62F93">
        <w:t xml:space="preserve"> i dodatno stalno opterećenje.</w:t>
      </w:r>
      <w:r w:rsidR="00016311">
        <w:t xml:space="preserve"> Nadalje, potrebno je odrediti efikasnost probnog opterećenja.</w:t>
      </w:r>
    </w:p>
    <w:p w14:paraId="25D3A99A" w14:textId="63566676" w:rsidR="00B3224C" w:rsidRDefault="00E62F93" w:rsidP="001955AD">
      <w:r>
        <w:rPr>
          <w:noProof/>
        </w:rPr>
        <w:drawing>
          <wp:inline distT="0" distB="0" distL="0" distR="0" wp14:anchorId="04A5A1CD" wp14:editId="678257AA">
            <wp:extent cx="5760000" cy="4359704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652" r="5340"/>
                    <a:stretch/>
                  </pic:blipFill>
                  <pic:spPr bwMode="auto">
                    <a:xfrm>
                      <a:off x="0" y="0"/>
                      <a:ext cx="5760000" cy="43597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F7D9A"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BFBAA2C" wp14:editId="553BCDD6">
                <wp:simplePos x="0" y="0"/>
                <wp:positionH relativeFrom="column">
                  <wp:posOffset>-2581560</wp:posOffset>
                </wp:positionH>
                <wp:positionV relativeFrom="paragraph">
                  <wp:posOffset>822225</wp:posOffset>
                </wp:positionV>
                <wp:extent cx="4320" cy="1440"/>
                <wp:effectExtent l="76200" t="95250" r="110490" b="9398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432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904382" id="Ink 10" o:spid="_x0000_s1026" type="#_x0000_t75" style="position:absolute;margin-left:-206.1pt;margin-top:61.9pt;width:6.05pt;height:5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">
                <v:imagedata r:id="rId11" o:title=""/>
              </v:shape>
            </w:pict>
          </mc:Fallback>
        </mc:AlternateContent>
      </w:r>
      <w:r w:rsidR="001F7D9A"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526850AC" wp14:editId="4F04FD1C">
                <wp:simplePos x="0" y="0"/>
                <wp:positionH relativeFrom="column">
                  <wp:posOffset>-2482200</wp:posOffset>
                </wp:positionH>
                <wp:positionV relativeFrom="paragraph">
                  <wp:posOffset>748425</wp:posOffset>
                </wp:positionV>
                <wp:extent cx="20520" cy="5760"/>
                <wp:effectExtent l="57150" t="76200" r="93980" b="10858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052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FBE198" id="Ink 9" o:spid="_x0000_s1026" type="#_x0000_t75" style="position:absolute;margin-left:-198.25pt;margin-top:56.15pt;width:7.25pt;height:6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">
                <v:imagedata r:id="rId13" o:title=""/>
              </v:shape>
            </w:pict>
          </mc:Fallback>
        </mc:AlternateContent>
      </w:r>
      <w:r w:rsidR="001F7D9A"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537E9B75" wp14:editId="56AEAA4D">
                <wp:simplePos x="0" y="0"/>
                <wp:positionH relativeFrom="column">
                  <wp:posOffset>-2443320</wp:posOffset>
                </wp:positionH>
                <wp:positionV relativeFrom="paragraph">
                  <wp:posOffset>214545</wp:posOffset>
                </wp:positionV>
                <wp:extent cx="6840" cy="1440"/>
                <wp:effectExtent l="57150" t="57150" r="88900" b="9398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684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CDFCDA" id="Ink 8" o:spid="_x0000_s1026" type="#_x0000_t75" style="position:absolute;margin-left:-195.25pt;margin-top:14.1pt;width:6.25pt;height:5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">
                <v:imagedata r:id="rId15" o:title=""/>
              </v:shape>
            </w:pict>
          </mc:Fallback>
        </mc:AlternateContent>
      </w:r>
      <w:r w:rsidR="001F7D9A"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1C4E14C" wp14:editId="6F88BF41">
                <wp:simplePos x="0" y="0"/>
                <wp:positionH relativeFrom="column">
                  <wp:posOffset>-2583720</wp:posOffset>
                </wp:positionH>
                <wp:positionV relativeFrom="paragraph">
                  <wp:posOffset>634305</wp:posOffset>
                </wp:positionV>
                <wp:extent cx="2520" cy="4680"/>
                <wp:effectExtent l="95250" t="95250" r="93345" b="10985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52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E1A997" id="Ink 7" o:spid="_x0000_s1026" type="#_x0000_t75" style="position:absolute;margin-left:-206.25pt;margin-top:47.15pt;width:5.9pt;height: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">
                <v:imagedata r:id="rId17" o:title=""/>
              </v:shape>
            </w:pict>
          </mc:Fallback>
        </mc:AlternateContent>
      </w:r>
      <w:r w:rsidR="001F7D9A"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446F79DA" wp14:editId="06D30960">
                <wp:simplePos x="0" y="0"/>
                <wp:positionH relativeFrom="column">
                  <wp:posOffset>-2532960</wp:posOffset>
                </wp:positionH>
                <wp:positionV relativeFrom="paragraph">
                  <wp:posOffset>395985</wp:posOffset>
                </wp:positionV>
                <wp:extent cx="360" cy="1080"/>
                <wp:effectExtent l="57150" t="57150" r="76200" b="7556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512674" id="Ink 6" o:spid="_x0000_s1026" type="#_x0000_t75" style="position:absolute;margin-left:-202.25pt;margin-top:28.4pt;width:5.7pt;height:5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">
                <v:imagedata r:id="rId19" o:title=""/>
              </v:shape>
            </w:pict>
          </mc:Fallback>
        </mc:AlternateContent>
      </w:r>
      <w:r w:rsidR="001F7D9A"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BDB5774" wp14:editId="111EDDD6">
                <wp:simplePos x="0" y="0"/>
                <wp:positionH relativeFrom="column">
                  <wp:posOffset>-2539080</wp:posOffset>
                </wp:positionH>
                <wp:positionV relativeFrom="paragraph">
                  <wp:posOffset>264945</wp:posOffset>
                </wp:positionV>
                <wp:extent cx="2520" cy="3240"/>
                <wp:effectExtent l="57150" t="38100" r="74295" b="7302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52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683995" id="Ink 5" o:spid="_x0000_s1026" type="#_x0000_t75" style="position:absolute;margin-left:-202.75pt;margin-top:18.05pt;width:5.9pt;height: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">
                <v:imagedata r:id="rId21" o:title=""/>
              </v:shape>
            </w:pict>
          </mc:Fallback>
        </mc:AlternateContent>
      </w:r>
      <w:r w:rsidR="001F7D9A"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F9964F3" wp14:editId="6BE21596">
                <wp:simplePos x="0" y="0"/>
                <wp:positionH relativeFrom="column">
                  <wp:posOffset>-2550960</wp:posOffset>
                </wp:positionH>
                <wp:positionV relativeFrom="paragraph">
                  <wp:posOffset>103665</wp:posOffset>
                </wp:positionV>
                <wp:extent cx="12960" cy="24840"/>
                <wp:effectExtent l="76200" t="95250" r="101600" b="8953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2960" cy="2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683EDF" id="Ink 4" o:spid="_x0000_s1026" type="#_x0000_t75" style="position:absolute;margin-left:-203.7pt;margin-top:5.3pt;width:6.65pt;height: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">
                <v:imagedata r:id="rId23" o:title=""/>
              </v:shape>
            </w:pict>
          </mc:Fallback>
        </mc:AlternateContent>
      </w:r>
    </w:p>
    <w:p w14:paraId="5C6964C6" w14:textId="7B11348A" w:rsidR="00E62F93" w:rsidRDefault="00E62F93" w:rsidP="00EF005D">
      <w:pPr>
        <w:jc w:val="both"/>
      </w:pPr>
      <w:r w:rsidRPr="00E62F93">
        <w:rPr>
          <w:b/>
          <w:bCs/>
        </w:rPr>
        <w:t>ZADANO JE</w:t>
      </w:r>
      <w:r>
        <w:t xml:space="preserve"> (najčešće se uzima iz statičkog proračuna mosta): </w:t>
      </w:r>
    </w:p>
    <w:p w14:paraId="6263DDEE" w14:textId="110684ED" w:rsidR="00E62F93" w:rsidRPr="00623C2C" w:rsidRDefault="00E62F93" w:rsidP="00EF005D">
      <w:pPr>
        <w:jc w:val="both"/>
        <w:rPr>
          <w:color w:val="002060"/>
          <w:u w:val="single"/>
        </w:rPr>
      </w:pPr>
      <w:r w:rsidRPr="00623C2C">
        <w:rPr>
          <w:color w:val="002060"/>
          <w:u w:val="single"/>
        </w:rPr>
        <w:t>Težina asfaltnog zastora = 22 kN/m</w:t>
      </w:r>
      <w:r w:rsidRPr="00623C2C">
        <w:rPr>
          <w:color w:val="002060"/>
          <w:u w:val="single"/>
          <w:vertAlign w:val="superscript"/>
        </w:rPr>
        <w:t>3</w:t>
      </w:r>
    </w:p>
    <w:p w14:paraId="422638FC" w14:textId="1FD98829" w:rsidR="00E62F93" w:rsidRPr="00623C2C" w:rsidRDefault="00E62F93" w:rsidP="00EF005D">
      <w:pPr>
        <w:jc w:val="both"/>
        <w:rPr>
          <w:color w:val="002060"/>
          <w:u w:val="single"/>
        </w:rPr>
      </w:pPr>
      <w:r w:rsidRPr="00623C2C">
        <w:rPr>
          <w:color w:val="002060"/>
          <w:u w:val="single"/>
        </w:rPr>
        <w:t>Debljina asfaltnog zastora = 8 cm</w:t>
      </w:r>
    </w:p>
    <w:p w14:paraId="77495379" w14:textId="14949A5D" w:rsidR="00623C2C" w:rsidRPr="00623C2C" w:rsidRDefault="00623C2C" w:rsidP="00EF005D">
      <w:pPr>
        <w:jc w:val="both"/>
        <w:rPr>
          <w:color w:val="002060"/>
          <w:u w:val="single"/>
        </w:rPr>
      </w:pPr>
      <w:r w:rsidRPr="00623C2C">
        <w:rPr>
          <w:color w:val="002060"/>
          <w:u w:val="single"/>
        </w:rPr>
        <w:t>Težina hidroizolacije = 21 kN/m</w:t>
      </w:r>
      <w:r w:rsidRPr="00623C2C">
        <w:rPr>
          <w:color w:val="002060"/>
          <w:u w:val="single"/>
          <w:vertAlign w:val="superscript"/>
        </w:rPr>
        <w:t>3</w:t>
      </w:r>
    </w:p>
    <w:p w14:paraId="23F28D65" w14:textId="66FDEC07" w:rsidR="00623C2C" w:rsidRPr="00623C2C" w:rsidRDefault="00623C2C" w:rsidP="00EF005D">
      <w:pPr>
        <w:jc w:val="both"/>
        <w:rPr>
          <w:color w:val="002060"/>
          <w:u w:val="single"/>
        </w:rPr>
      </w:pPr>
      <w:r w:rsidRPr="00623C2C">
        <w:rPr>
          <w:color w:val="002060"/>
          <w:u w:val="single"/>
        </w:rPr>
        <w:t>Debljina hidroizolacije = 6 mm</w:t>
      </w:r>
    </w:p>
    <w:p w14:paraId="392CEBFB" w14:textId="042D2A2A" w:rsidR="00E62F93" w:rsidRPr="00623C2C" w:rsidRDefault="00E62F93" w:rsidP="00EF005D">
      <w:pPr>
        <w:jc w:val="both"/>
        <w:rPr>
          <w:color w:val="002060"/>
          <w:u w:val="single"/>
        </w:rPr>
      </w:pPr>
      <w:r w:rsidRPr="00623C2C">
        <w:rPr>
          <w:color w:val="002060"/>
          <w:u w:val="single"/>
        </w:rPr>
        <w:t>Težina betona = 25 kN/m</w:t>
      </w:r>
      <w:r w:rsidRPr="00623C2C">
        <w:rPr>
          <w:color w:val="002060"/>
          <w:u w:val="single"/>
          <w:vertAlign w:val="superscript"/>
        </w:rPr>
        <w:t>3</w:t>
      </w:r>
    </w:p>
    <w:p w14:paraId="53B7490D" w14:textId="7759609C" w:rsidR="00E62F93" w:rsidRPr="00623C2C" w:rsidRDefault="00E62F93" w:rsidP="00EF005D">
      <w:pPr>
        <w:jc w:val="both"/>
        <w:rPr>
          <w:color w:val="002060"/>
          <w:u w:val="single"/>
        </w:rPr>
      </w:pPr>
      <w:r w:rsidRPr="00623C2C">
        <w:rPr>
          <w:color w:val="002060"/>
          <w:u w:val="single"/>
        </w:rPr>
        <w:t xml:space="preserve">Težina elastične odbojne ograde = </w:t>
      </w:r>
      <w:r w:rsidR="00623C2C" w:rsidRPr="00623C2C">
        <w:rPr>
          <w:color w:val="002060"/>
          <w:u w:val="single"/>
        </w:rPr>
        <w:t>80 kg/m'</w:t>
      </w:r>
    </w:p>
    <w:p w14:paraId="3ADC3988" w14:textId="03838982" w:rsidR="00623C2C" w:rsidRPr="00623C2C" w:rsidRDefault="00623C2C" w:rsidP="00EF005D">
      <w:pPr>
        <w:jc w:val="both"/>
        <w:rPr>
          <w:color w:val="002060"/>
          <w:u w:val="single"/>
        </w:rPr>
      </w:pPr>
      <w:r w:rsidRPr="00623C2C">
        <w:rPr>
          <w:color w:val="002060"/>
          <w:u w:val="single"/>
        </w:rPr>
        <w:t>Težina ograde = 120 kg/m'</w:t>
      </w:r>
    </w:p>
    <w:p w14:paraId="173D3412" w14:textId="32DE29C4" w:rsidR="00240445" w:rsidRPr="00240445" w:rsidRDefault="00240445" w:rsidP="00EF005D">
      <w:pPr>
        <w:jc w:val="both"/>
      </w:pPr>
    </w:p>
    <w:sectPr w:rsidR="00240445" w:rsidRPr="002404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D7094"/>
    <w:multiLevelType w:val="hybridMultilevel"/>
    <w:tmpl w:val="0DC831D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964FA"/>
    <w:multiLevelType w:val="hybridMultilevel"/>
    <w:tmpl w:val="BB985A8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4386828">
    <w:abstractNumId w:val="0"/>
  </w:num>
  <w:num w:numId="2" w16cid:durableId="2549013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jczNTMxNDIwNzJS0lEKTi0uzszPAykwrQUAdovv2SwAAAA="/>
  </w:docVars>
  <w:rsids>
    <w:rsidRoot w:val="001955AD"/>
    <w:rsid w:val="00016311"/>
    <w:rsid w:val="00120968"/>
    <w:rsid w:val="001955AD"/>
    <w:rsid w:val="001A6E57"/>
    <w:rsid w:val="001F7D9A"/>
    <w:rsid w:val="00240445"/>
    <w:rsid w:val="002A74CA"/>
    <w:rsid w:val="002B0991"/>
    <w:rsid w:val="002B7ED8"/>
    <w:rsid w:val="00516618"/>
    <w:rsid w:val="00623C2C"/>
    <w:rsid w:val="0078306C"/>
    <w:rsid w:val="00801CBC"/>
    <w:rsid w:val="009021F6"/>
    <w:rsid w:val="00B3224C"/>
    <w:rsid w:val="00B54558"/>
    <w:rsid w:val="00E62F93"/>
    <w:rsid w:val="00EF0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14F658"/>
  <w15:chartTrackingRefBased/>
  <w15:docId w15:val="{9C21933E-F163-40E0-B865-0EBB918F8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55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customXml" Target="ink/ink7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customXml" Target="ink/ink2.xml"/><Relationship Id="rId12" Type="http://schemas.openxmlformats.org/officeDocument/2006/relationships/customXml" Target="ink/ink4.xm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ustomXml" Target="ink/ink6.xml"/><Relationship Id="rId20" Type="http://schemas.openxmlformats.org/officeDocument/2006/relationships/customXml" Target="ink/ink8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30.png"/><Relationship Id="rId24" Type="http://schemas.openxmlformats.org/officeDocument/2006/relationships/fontTable" Target="fontTable.xml"/><Relationship Id="rId5" Type="http://schemas.openxmlformats.org/officeDocument/2006/relationships/customXml" Target="ink/ink1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10" Type="http://schemas.openxmlformats.org/officeDocument/2006/relationships/customXml" Target="ink/ink3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ink/ink5.xml"/><Relationship Id="rId22" Type="http://schemas.openxmlformats.org/officeDocument/2006/relationships/customXml" Target="ink/ink9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5.623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2 1 8554,'5'2'19851,"-21"227"-19626,15-153-84,2-56 3570,8-20-4493,0 0 0,1 1 0,-1 1 0,1 0 0,-1 0 0,11 4 0,49 28-1048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4.002"/>
    </inkml:context>
    <inkml:brush xml:id="br0">
      <inkml:brushProperty name="width" value="0.2" units="cm"/>
      <inkml:brushProperty name="height" value="0.2" units="cm"/>
    </inkml:brush>
  </inkml:definitions>
  <inkml:trace contextRef="#ctx0" brushRef="#br0">0 44 1008,'0'8'30787,"0"6"-29992,1-15-919,-1 0 1,0 1 0,1-1 0,9-5-1727,-1 1 653,77-47-1037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32.285"/>
    </inkml:context>
    <inkml:brush xml:id="br0">
      <inkml:brushProperty name="width" value="0.2" units="cm"/>
      <inkml:brushProperty name="height" value="0.2" units="cm"/>
    </inkml:brush>
  </inkml:definitions>
  <inkml:trace contextRef="#ctx0" brushRef="#br0">0 0 720,'7'3'34041,"-3"-2"-3371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27.920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 1 5905,'15'15'24011,"26"-16"-32754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20.236"/>
    </inkml:context>
    <inkml:brush xml:id="br0">
      <inkml:brushProperty name="width" value="0.2" units="cm"/>
      <inkml:brushProperty name="height" value="0.2" units="cm"/>
    </inkml:brush>
  </inkml:definitions>
  <inkml:trace contextRef="#ctx0" brushRef="#br0">0 4 5817,'13'-3'8758,"-8"3"-9262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9.107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 11 1120,'0'2'28766,"0"-3"-28772,0 1-1,0-1 0,0 1 1,0-1-1,0 0 1,0 1-1,0-1 0,0 1 1,0-1-1,1 1 0,-1-1 1,0 1-1,0-1 0,1 1 1,-1-1-1,0 1 0,1-1 1,-1 1-1,1-1 0,-1 1 1,0-1-1,1 1 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8.130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 1 368,'0'2'846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7.598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 1 72,'6'8'415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6.633"/>
    </inkml:context>
    <inkml:brush xml:id="br0">
      <inkml:brushProperty name="width" value="0.2" units="cm"/>
      <inkml:brushProperty name="height" value="0.2" units="cm"/>
    </inkml:brush>
  </inkml:definitions>
  <inkml:trace contextRef="#ctx0" brushRef="#br0">0 0 5873,'1'9'28876,"33"50"-4120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o Koscak</dc:creator>
  <cp:keywords/>
  <dc:description/>
  <cp:lastModifiedBy>Janko Košćak</cp:lastModifiedBy>
  <cp:revision>13</cp:revision>
  <cp:lastPrinted>2019-11-04T10:29:00Z</cp:lastPrinted>
  <dcterms:created xsi:type="dcterms:W3CDTF">2019-11-04T07:54:00Z</dcterms:created>
  <dcterms:modified xsi:type="dcterms:W3CDTF">2023-12-08T08:36:00Z</dcterms:modified>
</cp:coreProperties>
</file>